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2F3DB3B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4F7C00D7" w14:textId="3234D0D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3E98CA5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64D822F2" w14:textId="6D24FA0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1901D17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4DEF4FF5" w14:textId="06983A50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54887D7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06F3D996" w14:textId="75CD001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7BF14F1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49A2D87F" w14:textId="40B85DB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66BB83C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6ED15662" w14:textId="7374E67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06D11D2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7BD1F079" w14:textId="42BA796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2ED2B96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4883912D" w14:textId="1F58DAE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19CA835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542D308F" w14:textId="65200E1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4F2DC83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555D1405" w14:textId="091D96C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2E0E1C79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32C927F5" w14:textId="2A66350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0B81508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6A26C955" w14:textId="1663BE1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3007794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7C38FAF2" w14:textId="3043B1C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1825991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27677F40" w14:textId="29C57BA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457825F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080E83B9" w14:textId="756F2F5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256A54E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2CC9C935" w14:textId="2D54B32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145B8757" w:rsidR="005454CF" w:rsidRPr="008F0187" w:rsidRDefault="005454CF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</w:p>
        </w:tc>
        <w:tc>
          <w:tcPr>
            <w:tcW w:w="2750" w:type="dxa"/>
          </w:tcPr>
          <w:p w14:paraId="27078725" w14:textId="61C3172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494867F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6AE006DE" w14:textId="67D09DF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1662544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76FE40D7" w14:textId="79C85B4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53126429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4D0D560C" w14:textId="554855D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2D71F7A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3047C894" w14:textId="03995C2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296F3379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1A6A579F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กล่อง (</w:t>
            </w:r>
            <w:r w:rsidRPr="00855D96">
              <w:rPr>
                <w:rFonts w:ascii="Tahoma" w:hAnsi="Tahoma" w:cs="Tahoma"/>
                <w:sz w:val="20"/>
                <w:szCs w:val="20"/>
              </w:rPr>
              <w:t xml:space="preserve">container) </w:t>
            </w: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โครงสร้าง </w:t>
            </w:r>
            <w:r w:rsidRPr="00855D96">
              <w:rPr>
                <w:rFonts w:ascii="Tahoma" w:hAnsi="Tahoma" w:cs="Tahoma"/>
                <w:sz w:val="20"/>
                <w:szCs w:val="20"/>
              </w:rPr>
              <w:t xml:space="preserve">Grid Layout </w:t>
            </w: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ำหรับจัดวางองค์ประกอบภายใน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5F47D62B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855D96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855D96">
              <w:rPr>
                <w:rFonts w:ascii="Tahoma" w:hAnsi="Tahoma" w:cs="Tahoma"/>
                <w:sz w:val="20"/>
                <w:szCs w:val="20"/>
              </w:rPr>
              <w:t>1, 1fr);</w:t>
            </w:r>
          </w:p>
        </w:tc>
        <w:tc>
          <w:tcPr>
            <w:tcW w:w="2816" w:type="dxa"/>
          </w:tcPr>
          <w:p w14:paraId="05096C07" w14:textId="4D76F684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 </w:t>
            </w:r>
            <w:r w:rsidRPr="00855D96">
              <w:rPr>
                <w:rFonts w:ascii="Tahoma" w:hAnsi="Tahoma" w:cs="Tahoma"/>
                <w:sz w:val="20"/>
                <w:szCs w:val="20"/>
              </w:rPr>
              <w:t xml:space="preserve">Grid Layout </w:t>
            </w: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มี </w:t>
            </w:r>
            <w:r w:rsidRPr="00855D96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1CAAFA26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855D96"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 w:rsidRPr="00855D96">
              <w:rPr>
                <w:rFonts w:ascii="Tahoma" w:hAnsi="Tahoma" w:cs="Tahoma"/>
                <w:sz w:val="20"/>
                <w:szCs w:val="20"/>
              </w:rPr>
              <w:t>-template-columns: repeat(3, 1fr); }</w:t>
            </w:r>
          </w:p>
        </w:tc>
        <w:tc>
          <w:tcPr>
            <w:tcW w:w="2816" w:type="dxa"/>
          </w:tcPr>
          <w:p w14:paraId="00D967FA" w14:textId="0614B32F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 </w:t>
            </w:r>
            <w:r w:rsidRPr="00855D96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มี </w:t>
            </w:r>
            <w:r w:rsidRPr="00855D96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อลัมน์เมื่อหน้าจอกว้างถึง </w:t>
            </w:r>
            <w:r w:rsidRPr="00855D96">
              <w:rPr>
                <w:rFonts w:ascii="Tahoma" w:hAnsi="Tahoma" w:cs="Tahoma"/>
                <w:sz w:val="20"/>
                <w:szCs w:val="20"/>
              </w:rPr>
              <w:t>768px (medium screen)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0282417C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4D6B14B0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ช่องว่างระหว่าง </w:t>
            </w:r>
            <w:r w:rsidRPr="00855D96">
              <w:rPr>
                <w:rFonts w:ascii="Tahoma" w:hAnsi="Tahoma" w:cs="Tahoma"/>
                <w:sz w:val="20"/>
                <w:szCs w:val="20"/>
              </w:rPr>
              <w:t xml:space="preserve">Grid Items </w:t>
            </w: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็น </w:t>
            </w:r>
            <w:r w:rsidRPr="00855D96">
              <w:rPr>
                <w:rFonts w:ascii="Tahoma" w:hAnsi="Tahoma" w:cs="Tahoma"/>
                <w:sz w:val="20"/>
                <w:szCs w:val="20"/>
              </w:rPr>
              <w:t>2rem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0D530215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5E3CA154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อบของกล่องให้โค้งมนระดับใหญ่ (</w:t>
            </w:r>
            <w:r w:rsidRPr="00855D96">
              <w:rPr>
                <w:rFonts w:ascii="Tahoma" w:hAnsi="Tahoma" w:cs="Tahoma"/>
                <w:sz w:val="20"/>
                <w:szCs w:val="20"/>
              </w:rPr>
              <w:t>0.5rem)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3460CCD6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855D96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855D96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58D0A0DF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เปลี่ยนโครงสร้างเป็น </w:t>
            </w:r>
            <w:r w:rsidRPr="00855D96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หน้าจอกว้างถึง </w:t>
            </w:r>
            <w:r w:rsidRPr="00855D96">
              <w:rPr>
                <w:rFonts w:ascii="Tahoma" w:hAnsi="Tahoma" w:cs="Tahoma"/>
                <w:sz w:val="20"/>
                <w:szCs w:val="20"/>
              </w:rPr>
              <w:t>768px (medium screen)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38D3AD00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76E629D5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่อนองค์ประกอบนี้ออกจากหน้าเว็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13C35F49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855D96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855D96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196AB342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สดงองค์ประกอบในรูปแบบบล็อกเมื่อหน้าจอกว้างถึง </w:t>
            </w:r>
            <w:r w:rsidRPr="00855D96">
              <w:rPr>
                <w:rFonts w:ascii="Tahoma" w:hAnsi="Tahoma" w:cs="Tahoma"/>
                <w:sz w:val="20"/>
                <w:szCs w:val="20"/>
              </w:rPr>
              <w:t>768px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5258F37E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55D96">
              <w:rPr>
                <w:rFonts w:ascii="Tahoma" w:hAnsi="Tahoma" w:cs="Tahoma"/>
                <w:sz w:val="20"/>
                <w:szCs w:val="20"/>
              </w:rPr>
              <w:t>:hover</w:t>
            </w:r>
            <w:proofErr w:type="gramEnd"/>
            <w:r w:rsidRPr="00855D96">
              <w:rPr>
                <w:rFonts w:ascii="Tahoma" w:hAnsi="Tahoma" w:cs="Tahoma"/>
                <w:sz w:val="20"/>
                <w:szCs w:val="20"/>
              </w:rPr>
              <w:t xml:space="preserve"> { background-color: #ebf8ff; }</w:t>
            </w:r>
          </w:p>
        </w:tc>
        <w:tc>
          <w:tcPr>
            <w:tcW w:w="2816" w:type="dxa"/>
          </w:tcPr>
          <w:p w14:paraId="003F1A66" w14:textId="319C4536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พื้นหลังเป็นสีฟ้าอ่อน (</w:t>
            </w:r>
            <w:r w:rsidRPr="00855D96">
              <w:rPr>
                <w:rFonts w:ascii="Tahoma" w:hAnsi="Tahoma" w:cs="Tahoma"/>
                <w:sz w:val="20"/>
                <w:szCs w:val="20"/>
              </w:rPr>
              <w:t xml:space="preserve">#ebf8ff) </w:t>
            </w: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วางเมาส์เหนือองค์ประกอบ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48645899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55D96">
              <w:rPr>
                <w:rFonts w:ascii="Tahoma" w:hAnsi="Tahoma" w:cs="Tahoma"/>
                <w:sz w:val="20"/>
                <w:szCs w:val="20"/>
              </w:rPr>
              <w:t>:hover</w:t>
            </w:r>
            <w:proofErr w:type="gramEnd"/>
            <w:r w:rsidRPr="00855D96">
              <w:rPr>
                <w:rFonts w:ascii="Tahoma" w:hAnsi="Tahoma" w:cs="Tahoma"/>
                <w:sz w:val="20"/>
                <w:szCs w:val="20"/>
              </w:rPr>
              <w:t xml:space="preserve"> { color: #3182ce; }</w:t>
            </w:r>
          </w:p>
        </w:tc>
        <w:tc>
          <w:tcPr>
            <w:tcW w:w="2816" w:type="dxa"/>
          </w:tcPr>
          <w:p w14:paraId="0E2CAA35" w14:textId="63EF5DD0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ข้อความเป็นสีน้ำเงิน (</w:t>
            </w:r>
            <w:r w:rsidRPr="00855D96">
              <w:rPr>
                <w:rFonts w:ascii="Tahoma" w:hAnsi="Tahoma" w:cs="Tahoma"/>
                <w:sz w:val="20"/>
                <w:szCs w:val="20"/>
              </w:rPr>
              <w:t xml:space="preserve">#3182ce) </w:t>
            </w: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วางเมาส์เหนือองค์ประกอบ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53C551B3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</w:rPr>
              <w:t>transition: colors 0.2s ease-in-out;</w:t>
            </w:r>
          </w:p>
        </w:tc>
        <w:tc>
          <w:tcPr>
            <w:tcW w:w="2816" w:type="dxa"/>
          </w:tcPr>
          <w:p w14:paraId="6EBC0E19" w14:textId="2A40E519" w:rsidR="005454CF" w:rsidRPr="008F0187" w:rsidRDefault="00855D9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55D9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อฟเฟกต์การเปลี่ยนสีอย่างนุ่มนวลเมื่อเกิดการเปลี่ยนแปลง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855D96"/>
    <w:rsid w:val="0087202F"/>
    <w:rsid w:val="008F0187"/>
    <w:rsid w:val="00AC2019"/>
    <w:rsid w:val="00C672C1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aduin fly</cp:lastModifiedBy>
  <cp:revision>5</cp:revision>
  <dcterms:created xsi:type="dcterms:W3CDTF">2024-12-24T06:49:00Z</dcterms:created>
  <dcterms:modified xsi:type="dcterms:W3CDTF">2024-12-24T10:07:00Z</dcterms:modified>
</cp:coreProperties>
</file>